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868B5D" w14:textId="6C4ED143" w:rsidR="00B92921" w:rsidRDefault="00B92921" w:rsidP="00B92921">
      <w:pPr>
        <w:pStyle w:val="Heading3"/>
      </w:pPr>
      <w:bookmarkStart w:id="0" w:name="X79f318daa1ba755521de664c4450411d80d8297"/>
      <w:r>
        <w:t xml:space="preserve">Lesson </w:t>
      </w:r>
      <w:r w:rsidR="00721840">
        <w:t>9</w:t>
      </w:r>
      <w:r>
        <w:t xml:space="preserve">: </w:t>
      </w:r>
      <w:r w:rsidR="00316888">
        <w:t>I/O &amp; The Command Line</w:t>
      </w:r>
    </w:p>
    <w:p w14:paraId="5D9D4FD1" w14:textId="1D1921B2" w:rsidR="00B92921" w:rsidRDefault="00B92921" w:rsidP="00B92921">
      <w:pPr>
        <w:pStyle w:val="Compact"/>
        <w:numPr>
          <w:ilvl w:val="0"/>
          <w:numId w:val="1"/>
        </w:numPr>
      </w:pPr>
      <w:r>
        <w:rPr>
          <w:b/>
          <w:bCs/>
        </w:rPr>
        <w:t>Reading</w:t>
      </w:r>
      <w:r>
        <w:t xml:space="preserve">: “The Rust Programming Language” Chapter </w:t>
      </w:r>
      <w:r w:rsidR="00316888">
        <w:t>12</w:t>
      </w:r>
      <w:r w:rsidR="00ED7E62">
        <w:t xml:space="preserve"> (It is also highly recommended that students look at the following: </w:t>
      </w:r>
      <w:hyperlink r:id="rId5" w:history="1">
        <w:r w:rsidR="00ED7E62" w:rsidRPr="007D1F22">
          <w:rPr>
            <w:rStyle w:val="Hyperlink"/>
          </w:rPr>
          <w:t>https://rust-book.cs.brown.edu/ch12-00-a</w:t>
        </w:r>
        <w:r w:rsidR="00ED7E62" w:rsidRPr="007D1F22">
          <w:rPr>
            <w:rStyle w:val="Hyperlink"/>
          </w:rPr>
          <w:t>n</w:t>
        </w:r>
        <w:r w:rsidR="00ED7E62" w:rsidRPr="007D1F22">
          <w:rPr>
            <w:rStyle w:val="Hyperlink"/>
          </w:rPr>
          <w:t>-io-project.html</w:t>
        </w:r>
      </w:hyperlink>
      <w:r w:rsidR="00ED7E62">
        <w:t xml:space="preserve"> for a more interactive version of this chapter)</w:t>
      </w:r>
    </w:p>
    <w:p w14:paraId="770BE774" w14:textId="5DCBC64E" w:rsidR="00B92921" w:rsidRDefault="00B92921" w:rsidP="00B92921">
      <w:pPr>
        <w:pStyle w:val="Compact"/>
        <w:numPr>
          <w:ilvl w:val="0"/>
          <w:numId w:val="1"/>
        </w:numPr>
      </w:pPr>
      <w:r>
        <w:rPr>
          <w:b/>
          <w:bCs/>
        </w:rPr>
        <w:t>Assignments</w:t>
      </w:r>
      <w:r>
        <w:t xml:space="preserve">: </w:t>
      </w:r>
      <w:r w:rsidR="00ED7E62">
        <w:t>Build a simple CLI (Command Line Interface) that accepts input from the command line, writes output to both the terminal and a file as dictated by the user.</w:t>
      </w:r>
    </w:p>
    <w:p w14:paraId="1EBB47E0" w14:textId="0A82785D" w:rsidR="00B92921" w:rsidRDefault="00B92921" w:rsidP="00B92921">
      <w:pPr>
        <w:pStyle w:val="Compact"/>
        <w:numPr>
          <w:ilvl w:val="0"/>
          <w:numId w:val="1"/>
        </w:numPr>
      </w:pPr>
      <w:r>
        <w:rPr>
          <w:b/>
          <w:bCs/>
        </w:rPr>
        <w:t>Preflight</w:t>
      </w:r>
      <w:r>
        <w:t xml:space="preserve">: </w:t>
      </w:r>
      <w:r w:rsidR="00B664E4">
        <w:t>Review key concepts covered in Chapters 7 – 11</w:t>
      </w:r>
      <w:r w:rsidR="00A7222A">
        <w:t>.</w:t>
      </w:r>
    </w:p>
    <w:p w14:paraId="11C1243C" w14:textId="77777777" w:rsidR="00B92921" w:rsidRDefault="00B92921" w:rsidP="00B92921">
      <w:pPr>
        <w:pStyle w:val="Compact"/>
        <w:numPr>
          <w:ilvl w:val="0"/>
          <w:numId w:val="1"/>
        </w:numPr>
      </w:pPr>
      <w:r>
        <w:rPr>
          <w:b/>
          <w:bCs/>
        </w:rPr>
        <w:t>Lesson Goals</w:t>
      </w:r>
      <w:r>
        <w:t>:</w:t>
      </w:r>
    </w:p>
    <w:p w14:paraId="4D181203" w14:textId="1F6428FB" w:rsidR="00B92921" w:rsidRDefault="00A7222A" w:rsidP="00B92921">
      <w:pPr>
        <w:pStyle w:val="Compact"/>
        <w:numPr>
          <w:ilvl w:val="1"/>
          <w:numId w:val="1"/>
        </w:numPr>
      </w:pPr>
      <w:r>
        <w:t>Understand how</w:t>
      </w:r>
      <w:r w:rsidR="007E37DF">
        <w:t xml:space="preserve"> code organization, vectors, collections, slices, errors, traits, timelines, and tests function in Rust.</w:t>
      </w:r>
    </w:p>
    <w:p w14:paraId="632DE06D" w14:textId="0ABD01BC" w:rsidR="007E37DF" w:rsidRDefault="001A3B85" w:rsidP="00B92921">
      <w:pPr>
        <w:pStyle w:val="Compact"/>
        <w:numPr>
          <w:ilvl w:val="1"/>
          <w:numId w:val="1"/>
        </w:numPr>
      </w:pPr>
      <w:r>
        <w:t xml:space="preserve">Create simple CLI to </w:t>
      </w:r>
      <w:r w:rsidR="00193594">
        <w:t>demonstrate knowledge of previous skills and synthesize with new concepts.</w:t>
      </w:r>
    </w:p>
    <w:p w14:paraId="2F77CA0B" w14:textId="3E4ECC37" w:rsidR="00B92921" w:rsidRDefault="00B92921" w:rsidP="00B92921">
      <w:pPr>
        <w:pStyle w:val="Compact"/>
        <w:numPr>
          <w:ilvl w:val="0"/>
          <w:numId w:val="1"/>
        </w:numPr>
      </w:pPr>
      <w:r>
        <w:rPr>
          <w:b/>
          <w:bCs/>
        </w:rPr>
        <w:t>Motivation</w:t>
      </w:r>
      <w:r>
        <w:t>:</w:t>
      </w:r>
      <w:r w:rsidR="00193594">
        <w:t xml:space="preserve"> Creation of a simple CLI is an easy way to practice previous skills in a useful manner </w:t>
      </w:r>
      <w:r w:rsidR="00421994">
        <w:t>&amp; learn the semantics of command line arguments, errors, and file/terminal I/O in Rust.</w:t>
      </w:r>
    </w:p>
    <w:p w14:paraId="218ED061" w14:textId="77777777" w:rsidR="00B92921" w:rsidRDefault="00B92921" w:rsidP="00B92921">
      <w:pPr>
        <w:pStyle w:val="Compact"/>
        <w:numPr>
          <w:ilvl w:val="0"/>
          <w:numId w:val="1"/>
        </w:numPr>
      </w:pPr>
      <w:r>
        <w:rPr>
          <w:b/>
          <w:bCs/>
        </w:rPr>
        <w:t>Lecture</w:t>
      </w:r>
      <w:r>
        <w:t>:</w:t>
      </w:r>
    </w:p>
    <w:p w14:paraId="4953D589" w14:textId="3788B2C3" w:rsidR="00B92921" w:rsidRDefault="0095026E" w:rsidP="00B92921">
      <w:pPr>
        <w:pStyle w:val="Compact"/>
        <w:numPr>
          <w:ilvl w:val="1"/>
          <w:numId w:val="1"/>
        </w:numPr>
      </w:pPr>
      <w:r>
        <w:t>Review of previous concepts (instructor’s discretion)</w:t>
      </w:r>
    </w:p>
    <w:p w14:paraId="0B8B9461" w14:textId="7FE37523" w:rsidR="0095026E" w:rsidRDefault="0095026E" w:rsidP="00B92921">
      <w:pPr>
        <w:pStyle w:val="Compact"/>
        <w:numPr>
          <w:ilvl w:val="1"/>
          <w:numId w:val="1"/>
        </w:numPr>
      </w:pPr>
      <w:r>
        <w:t>Overview of error console (stderr)</w:t>
      </w:r>
    </w:p>
    <w:p w14:paraId="48E261C6" w14:textId="30A95355" w:rsidR="0095026E" w:rsidRDefault="0095026E" w:rsidP="00B92921">
      <w:pPr>
        <w:pStyle w:val="Compact"/>
        <w:numPr>
          <w:ilvl w:val="1"/>
          <w:numId w:val="1"/>
        </w:numPr>
      </w:pPr>
      <w:r>
        <w:t>Overview of command line arguments</w:t>
      </w:r>
    </w:p>
    <w:p w14:paraId="64A065A0" w14:textId="05793A7A" w:rsidR="0095026E" w:rsidRDefault="007969A6" w:rsidP="00B92921">
      <w:pPr>
        <w:pStyle w:val="Compact"/>
        <w:numPr>
          <w:ilvl w:val="1"/>
          <w:numId w:val="1"/>
        </w:numPr>
      </w:pPr>
      <w:r>
        <w:t>Discretionary time (suggested for project work)</w:t>
      </w:r>
    </w:p>
    <w:p w14:paraId="0434FB5F" w14:textId="100DAE42" w:rsidR="00C76A2B" w:rsidRDefault="00B92921" w:rsidP="00715DBF">
      <w:pPr>
        <w:pStyle w:val="Compact"/>
        <w:numPr>
          <w:ilvl w:val="0"/>
          <w:numId w:val="1"/>
        </w:numPr>
      </w:pPr>
      <w:r>
        <w:rPr>
          <w:b/>
          <w:bCs/>
        </w:rPr>
        <w:t>Lab</w:t>
      </w:r>
      <w:r>
        <w:t xml:space="preserve">: </w:t>
      </w:r>
      <w:bookmarkEnd w:id="0"/>
      <w:r w:rsidR="007969A6">
        <w:t xml:space="preserve">Create simple CLI </w:t>
      </w:r>
      <w:r w:rsidR="00E04656">
        <w:t>that</w:t>
      </w:r>
      <w:r w:rsidR="007969A6">
        <w:t xml:space="preserve"> </w:t>
      </w:r>
      <w:r w:rsidR="00E04656">
        <w:t xml:space="preserve">takes </w:t>
      </w:r>
      <w:r w:rsidR="007969A6">
        <w:t>user inpu</w:t>
      </w:r>
      <w:r w:rsidR="00351623">
        <w:t>t, write</w:t>
      </w:r>
      <w:r w:rsidR="00E04656">
        <w:t>s</w:t>
      </w:r>
      <w:r w:rsidR="00351623">
        <w:t xml:space="preserve"> to a file, and </w:t>
      </w:r>
      <w:r w:rsidR="00E04656">
        <w:t>outputs to stderr.</w:t>
      </w:r>
    </w:p>
    <w:sectPr w:rsidR="00C76A2B" w:rsidSect="00DD3299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511E52F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9684341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3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92921"/>
    <w:rsid w:val="0001047F"/>
    <w:rsid w:val="00193594"/>
    <w:rsid w:val="001A3B85"/>
    <w:rsid w:val="00316888"/>
    <w:rsid w:val="00351623"/>
    <w:rsid w:val="00421994"/>
    <w:rsid w:val="00715DBF"/>
    <w:rsid w:val="00721840"/>
    <w:rsid w:val="007969A6"/>
    <w:rsid w:val="007E37DF"/>
    <w:rsid w:val="00944390"/>
    <w:rsid w:val="0095026E"/>
    <w:rsid w:val="00A7222A"/>
    <w:rsid w:val="00B664E4"/>
    <w:rsid w:val="00B92921"/>
    <w:rsid w:val="00C76A2B"/>
    <w:rsid w:val="00D575E1"/>
    <w:rsid w:val="00DD3299"/>
    <w:rsid w:val="00E04656"/>
    <w:rsid w:val="00ED7E62"/>
    <w:rsid w:val="00FD15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4AE4BB"/>
  <w15:chartTrackingRefBased/>
  <w15:docId w15:val="{8CBF872A-C421-496D-87BD-C7FE776416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9292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9292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9292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9292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9292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9292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9292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9292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9292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9292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9292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292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9292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9292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9292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9292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9292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9292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9292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9292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292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9292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9292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9292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9292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9292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9292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9292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92921"/>
    <w:rPr>
      <w:b/>
      <w:bCs/>
      <w:smallCaps/>
      <w:color w:val="0F4761" w:themeColor="accent1" w:themeShade="BF"/>
      <w:spacing w:val="5"/>
    </w:rPr>
  </w:style>
  <w:style w:type="paragraph" w:customStyle="1" w:styleId="Compact">
    <w:name w:val="Compact"/>
    <w:basedOn w:val="BodyText"/>
    <w:qFormat/>
    <w:rsid w:val="00B92921"/>
    <w:pPr>
      <w:spacing w:before="36" w:after="36" w:line="240" w:lineRule="auto"/>
    </w:pPr>
    <w:rPr>
      <w:kern w:val="0"/>
      <w:sz w:val="24"/>
      <w:szCs w:val="24"/>
      <w14:ligatures w14:val="none"/>
    </w:rPr>
  </w:style>
  <w:style w:type="character" w:customStyle="1" w:styleId="VerbatimChar">
    <w:name w:val="Verbatim Char"/>
    <w:basedOn w:val="DefaultParagraphFont"/>
    <w:link w:val="SourceCode"/>
    <w:rsid w:val="00B92921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B92921"/>
    <w:pPr>
      <w:wordWrap w:val="0"/>
      <w:spacing w:after="200" w:line="240" w:lineRule="auto"/>
    </w:pPr>
    <w:rPr>
      <w:rFonts w:ascii="Consolas" w:hAnsi="Consolas"/>
    </w:rPr>
  </w:style>
  <w:style w:type="paragraph" w:styleId="BodyText">
    <w:name w:val="Body Text"/>
    <w:basedOn w:val="Normal"/>
    <w:link w:val="BodyTextChar"/>
    <w:uiPriority w:val="99"/>
    <w:semiHidden/>
    <w:unhideWhenUsed/>
    <w:rsid w:val="00B9292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92921"/>
  </w:style>
  <w:style w:type="character" w:styleId="Hyperlink">
    <w:name w:val="Hyperlink"/>
    <w:basedOn w:val="DefaultParagraphFont"/>
    <w:uiPriority w:val="99"/>
    <w:unhideWhenUsed/>
    <w:rsid w:val="00ED7E62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D7E6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21840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rust-book.cs.brown.edu/ch12-00-an-io-project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85</Words>
  <Characters>1060</Characters>
  <Application>Microsoft Office Word</Application>
  <DocSecurity>0</DocSecurity>
  <Lines>8</Lines>
  <Paragraphs>2</Paragraphs>
  <ScaleCrop>false</ScaleCrop>
  <Company/>
  <LinksUpToDate>false</LinksUpToDate>
  <CharactersWithSpaces>1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zold, David J C3C USAF USAFA CW/CS25</dc:creator>
  <cp:keywords/>
  <dc:description/>
  <cp:lastModifiedBy>Petzold, David J C2C USAF USAFA CW/CS25</cp:lastModifiedBy>
  <cp:revision>17</cp:revision>
  <dcterms:created xsi:type="dcterms:W3CDTF">2024-04-24T18:41:00Z</dcterms:created>
  <dcterms:modified xsi:type="dcterms:W3CDTF">2024-04-24T19:48:00Z</dcterms:modified>
</cp:coreProperties>
</file>